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735019" w:rsidP="001B2C6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201</w:t>
            </w:r>
            <w:r w:rsidR="001B2C6F">
              <w:rPr>
                <w:rFonts w:asciiTheme="minorHAnsi" w:hAnsiTheme="minorHAnsi" w:cstheme="minorHAnsi"/>
              </w:rPr>
              <w:t>9</w:t>
            </w:r>
            <w:r w:rsidRPr="00171777">
              <w:rPr>
                <w:rFonts w:asciiTheme="minorHAnsi" w:hAnsiTheme="minorHAnsi" w:cstheme="minorHAnsi"/>
              </w:rPr>
              <w:t>/</w:t>
            </w:r>
            <w:r w:rsidR="001B2C6F">
              <w:rPr>
                <w:rFonts w:asciiTheme="minorHAnsi" w:hAnsiTheme="minorHAnsi" w:cstheme="minorHAnsi"/>
              </w:rPr>
              <w:t>20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bookmarkStart w:id="0" w:name="_GoBack"/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1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Pr="00171777">
              <w:rPr>
                <w:rFonts w:asciiTheme="minorHAnsi" w:hAnsiTheme="minorHAnsi" w:cstheme="minorHAnsi"/>
                <w:szCs w:val="20"/>
              </w:rPr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1"/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2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3B2A1B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formační technologie</w:t>
            </w:r>
          </w:p>
        </w:tc>
      </w:tr>
      <w:tr w:rsidR="00266A99" w:rsidRPr="00171777" w:rsidTr="007074F1">
        <w:tc>
          <w:tcPr>
            <w:tcW w:w="3168" w:type="dxa"/>
            <w:vAlign w:val="center"/>
          </w:tcPr>
          <w:p w:rsidR="00266A99" w:rsidRPr="00171777" w:rsidRDefault="00266A99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Volitelný předmět SZZ</w:t>
            </w:r>
            <w:r w:rsidR="002D7D8C" w:rsidRPr="00171777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940" w:type="dxa"/>
          </w:tcPr>
          <w:p w:rsidR="00266A99" w:rsidRDefault="00171777" w:rsidP="003B2A1B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3B2A1B">
              <w:rPr>
                <w:rFonts w:asciiTheme="minorHAnsi" w:hAnsiTheme="minorHAnsi" w:cstheme="minorHAnsi"/>
              </w:rPr>
              <w:t>Multimédia a informační systémy</w:t>
            </w:r>
          </w:p>
          <w:p w:rsidR="00C06BD9" w:rsidRPr="00C06BD9" w:rsidRDefault="00C06BD9" w:rsidP="003B2A1B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3B2A1B">
              <w:rPr>
                <w:rFonts w:asciiTheme="minorHAnsi" w:hAnsiTheme="minorHAnsi" w:cstheme="minorHAnsi"/>
              </w:rPr>
              <w:t>Programování</w:t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171777" w:rsidRPr="00171777">
        <w:rPr>
          <w:rFonts w:asciiTheme="minorHAnsi" w:hAnsiTheme="minorHAnsi" w:cstheme="minorHAnsi"/>
          <w:sz w:val="20"/>
          <w:szCs w:val="20"/>
        </w:rPr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B37CD6" w:rsidRDefault="00B37CD6" w:rsidP="00AD2BC0">
      <w:pPr>
        <w:rPr>
          <w:rFonts w:asciiTheme="minorHAnsi" w:hAnsiTheme="minorHAnsi" w:cstheme="minorHAnsi"/>
        </w:rPr>
      </w:pPr>
    </w:p>
    <w:p w:rsidR="00B37CD6" w:rsidRPr="00171777" w:rsidRDefault="00B37CD6" w:rsidP="00AD2BC0">
      <w:pPr>
        <w:rPr>
          <w:rFonts w:asciiTheme="minorHAnsi" w:hAnsiTheme="minorHAnsi" w:cstheme="minorHAnsi"/>
        </w:rPr>
      </w:pPr>
    </w:p>
    <w:p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2ECE" w:rsidRDefault="00E02ECE" w:rsidP="007C4B77">
      <w:r>
        <w:separator/>
      </w:r>
    </w:p>
  </w:endnote>
  <w:endnote w:type="continuationSeparator" w:id="0">
    <w:p w:rsidR="00E02ECE" w:rsidRDefault="00E02ECE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2ECE" w:rsidRDefault="00E02ECE" w:rsidP="007C4B77">
      <w:r>
        <w:separator/>
      </w:r>
    </w:p>
  </w:footnote>
  <w:footnote w:type="continuationSeparator" w:id="0">
    <w:p w:rsidR="00E02ECE" w:rsidRDefault="00E02ECE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7E90F61" wp14:editId="62FFC3B8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QUAvv3ZqSwAAAA="/>
  </w:docVars>
  <w:rsids>
    <w:rsidRoot w:val="00117E11"/>
    <w:rsid w:val="00040549"/>
    <w:rsid w:val="00043DB6"/>
    <w:rsid w:val="00052420"/>
    <w:rsid w:val="000C769D"/>
    <w:rsid w:val="000D15A2"/>
    <w:rsid w:val="00117E11"/>
    <w:rsid w:val="00171777"/>
    <w:rsid w:val="001B2C6F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B2A1B"/>
    <w:rsid w:val="003E4823"/>
    <w:rsid w:val="00455CA0"/>
    <w:rsid w:val="004E165F"/>
    <w:rsid w:val="004E6703"/>
    <w:rsid w:val="004F7958"/>
    <w:rsid w:val="00576CCC"/>
    <w:rsid w:val="00583EA7"/>
    <w:rsid w:val="005858F4"/>
    <w:rsid w:val="005E2E4A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97155B"/>
    <w:rsid w:val="00A75034"/>
    <w:rsid w:val="00A8015B"/>
    <w:rsid w:val="00AD2BC0"/>
    <w:rsid w:val="00AE0934"/>
    <w:rsid w:val="00B37CD6"/>
    <w:rsid w:val="00B74A77"/>
    <w:rsid w:val="00BA2533"/>
    <w:rsid w:val="00BA6CBF"/>
    <w:rsid w:val="00C06BD9"/>
    <w:rsid w:val="00C2610F"/>
    <w:rsid w:val="00C36444"/>
    <w:rsid w:val="00C60F54"/>
    <w:rsid w:val="00C66171"/>
    <w:rsid w:val="00D61EAB"/>
    <w:rsid w:val="00D92832"/>
    <w:rsid w:val="00E02ECE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EF17A5-ACDE-44BD-81F9-8979CC772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3</cp:revision>
  <dcterms:created xsi:type="dcterms:W3CDTF">2020-06-25T10:28:00Z</dcterms:created>
  <dcterms:modified xsi:type="dcterms:W3CDTF">2020-06-25T10:28:00Z</dcterms:modified>
</cp:coreProperties>
</file>